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C30655" w:rsidP="00C30655" w:rsidRDefault="00C30655" w14:paraId="173AE7B3" w14:textId="77777777">
      <w:pPr>
        <w:pStyle w:val="Header"/>
        <w:jc w:val="right"/>
        <w:rPr>
          <w:rFonts w:ascii="Arial" w:hAnsi="Arial" w:cs="Arial"/>
          <w:sz w:val="16"/>
          <w:szCs w:val="16"/>
        </w:rPr>
      </w:pPr>
      <w:r>
        <w:rPr>
          <w:rFonts w:ascii="Arial" w:hAnsi="Arial" w:cs="Arial"/>
          <w:sz w:val="16"/>
          <w:szCs w:val="16"/>
        </w:rPr>
        <w:t>Form Approved</w:t>
      </w:r>
    </w:p>
    <w:p w:rsidR="00C30655" w:rsidP="00C30655" w:rsidRDefault="00C30655" w14:paraId="49D76B49" w14:textId="77777777">
      <w:pPr>
        <w:pStyle w:val="Header"/>
        <w:jc w:val="right"/>
        <w:rPr>
          <w:rFonts w:ascii="Arial" w:hAnsi="Arial" w:cs="Arial"/>
          <w:sz w:val="16"/>
          <w:szCs w:val="16"/>
        </w:rPr>
      </w:pPr>
      <w:r>
        <w:rPr>
          <w:rFonts w:ascii="Arial" w:hAnsi="Arial" w:cs="Arial"/>
          <w:sz w:val="16"/>
          <w:szCs w:val="16"/>
        </w:rPr>
        <w:t xml:space="preserve">   OMB No. 0955-XXXX</w:t>
      </w:r>
    </w:p>
    <w:p w:rsidR="00C30655" w:rsidP="00C30655" w:rsidRDefault="00C30655" w14:paraId="683B9E44" w14:textId="77777777">
      <w:pPr>
        <w:jc w:val="right"/>
      </w:pPr>
      <w:r>
        <w:rPr>
          <w:rFonts w:ascii="Arial" w:hAnsi="Arial" w:cs="Arial"/>
          <w:sz w:val="16"/>
          <w:szCs w:val="16"/>
        </w:rPr>
        <w:t xml:space="preserve">   Exp. Date TBD</w:t>
      </w:r>
    </w:p>
    <w:p w:rsidR="00C30655" w:rsidP="00C30655" w:rsidRDefault="00C30655" w14:paraId="5233933C" w14:textId="77777777"/>
    <w:p w:rsidR="00C30655" w:rsidP="00C30655" w:rsidRDefault="00C30655" w14:paraId="1FA43A4B" w14:textId="77777777"/>
    <w:p w:rsidR="00C30655" w:rsidP="00C30655" w:rsidRDefault="00C30655" w14:paraId="7A5D0C62" w14:textId="77777777"/>
    <w:p w:rsidR="00C30655" w:rsidP="00C30655" w:rsidRDefault="00C30655" w14:paraId="5EB11432" w14:textId="77777777"/>
    <w:p w:rsidR="00C30655" w:rsidP="00C30655" w:rsidRDefault="00C30655" w14:paraId="4A60A119" w14:textId="77777777"/>
    <w:p w:rsidR="00935BE5" w:rsidP="00935BE5" w:rsidRDefault="00935BE5" w14:paraId="4A7A8C62" w14:textId="77777777">
      <w:pPr>
        <w:jc w:val="center"/>
        <w:rPr>
          <w:rFonts w:ascii="Times New Roman" w:hAnsi="Times New Roman" w:eastAsia="Times New Roman" w:cs="Times New Roman"/>
          <w:b/>
          <w:bCs/>
          <w:color w:val="000000" w:themeColor="text1"/>
          <w:sz w:val="28"/>
          <w:szCs w:val="28"/>
        </w:rPr>
      </w:pPr>
      <w:r w:rsidRPr="245E2E44">
        <w:rPr>
          <w:rFonts w:ascii="Times New Roman" w:hAnsi="Times New Roman" w:eastAsia="Times New Roman" w:cs="Times New Roman"/>
          <w:b/>
          <w:bCs/>
          <w:color w:val="000000" w:themeColor="text1"/>
          <w:sz w:val="28"/>
          <w:szCs w:val="28"/>
        </w:rPr>
        <w:t>Access, Exchange</w:t>
      </w:r>
      <w:r>
        <w:rPr>
          <w:rFonts w:ascii="Times New Roman" w:hAnsi="Times New Roman" w:eastAsia="Times New Roman" w:cs="Times New Roman"/>
          <w:b/>
          <w:bCs/>
          <w:color w:val="000000" w:themeColor="text1"/>
          <w:sz w:val="28"/>
          <w:szCs w:val="28"/>
        </w:rPr>
        <w:t>,</w:t>
      </w:r>
      <w:r w:rsidRPr="245E2E44">
        <w:rPr>
          <w:rFonts w:ascii="Times New Roman" w:hAnsi="Times New Roman" w:eastAsia="Times New Roman" w:cs="Times New Roman"/>
          <w:b/>
          <w:bCs/>
          <w:color w:val="000000" w:themeColor="text1"/>
          <w:sz w:val="28"/>
          <w:szCs w:val="28"/>
        </w:rPr>
        <w:t xml:space="preserve"> and Use of Social Determinants of Health Data in Clinical Notes (SDOH)</w:t>
      </w:r>
    </w:p>
    <w:p w:rsidR="00935BE5" w:rsidP="00935BE5" w:rsidRDefault="00935BE5" w14:paraId="5A6871CD" w14:textId="77777777">
      <w:pPr>
        <w:jc w:val="center"/>
        <w:rPr>
          <w:rFonts w:ascii="Times New Roman" w:hAnsi="Times New Roman" w:eastAsia="Times New Roman" w:cs="Times New Roman"/>
          <w:b/>
          <w:bCs/>
          <w:color w:val="000000" w:themeColor="text1"/>
          <w:sz w:val="28"/>
          <w:szCs w:val="28"/>
        </w:rPr>
      </w:pPr>
    </w:p>
    <w:p w:rsidR="00935BE5" w:rsidP="00935BE5" w:rsidRDefault="00935BE5" w14:paraId="73E2BC62" w14:textId="77777777">
      <w:pPr>
        <w:jc w:val="center"/>
        <w:rPr>
          <w:rFonts w:ascii="Times New Roman" w:hAnsi="Times New Roman" w:eastAsia="Times New Roman" w:cs="Times New Roman"/>
          <w:b/>
          <w:bCs/>
          <w:color w:val="000000" w:themeColor="text1"/>
          <w:sz w:val="28"/>
          <w:szCs w:val="28"/>
        </w:rPr>
      </w:pPr>
    </w:p>
    <w:p w:rsidR="00935BE5" w:rsidP="00935BE5" w:rsidRDefault="00935BE5" w14:paraId="5C61DF8E" w14:textId="6FABCD9E">
      <w:pPr>
        <w:jc w:val="center"/>
        <w:rPr>
          <w:rFonts w:ascii="Times New Roman" w:hAnsi="Times New Roman" w:eastAsia="Times New Roman" w:cs="Times New Roman"/>
          <w:b/>
          <w:bCs/>
          <w:color w:val="000000" w:themeColor="text1"/>
          <w:sz w:val="28"/>
          <w:szCs w:val="28"/>
        </w:rPr>
      </w:pPr>
      <w:r>
        <w:rPr>
          <w:rFonts w:ascii="Times New Roman" w:hAnsi="Times New Roman" w:eastAsia="Times New Roman" w:cs="Times New Roman"/>
          <w:b/>
          <w:bCs/>
          <w:color w:val="000000" w:themeColor="text1"/>
          <w:sz w:val="28"/>
          <w:szCs w:val="28"/>
        </w:rPr>
        <w:t>Clinicians and Healthcare Professionals Prescreening Questionnaire</w:t>
      </w:r>
    </w:p>
    <w:p w:rsidR="00C30655" w:rsidP="00C30655" w:rsidRDefault="00C30655" w14:paraId="78111B3D" w14:textId="77777777">
      <w:pPr>
        <w:pStyle w:val="NormalWeb"/>
        <w:spacing w:line="160" w:lineRule="atLeast"/>
        <w:rPr>
          <w:rFonts w:ascii="Arial Narrow" w:hAnsi="Arial Narrow"/>
          <w:color w:val="000000"/>
          <w:sz w:val="16"/>
        </w:rPr>
      </w:pPr>
    </w:p>
    <w:p w:rsidR="00C30655" w:rsidP="00C30655" w:rsidRDefault="00C30655" w14:paraId="434EE739" w14:textId="77777777">
      <w:pPr>
        <w:pStyle w:val="NormalWeb"/>
        <w:spacing w:line="160" w:lineRule="atLeast"/>
        <w:rPr>
          <w:rFonts w:ascii="Arial Narrow" w:hAnsi="Arial Narrow"/>
          <w:color w:val="000000"/>
          <w:sz w:val="16"/>
        </w:rPr>
      </w:pPr>
    </w:p>
    <w:p w:rsidR="00C30655" w:rsidP="00C30655" w:rsidRDefault="00C30655" w14:paraId="45095D7C" w14:textId="77777777">
      <w:pPr>
        <w:pStyle w:val="NormalWeb"/>
        <w:spacing w:line="160" w:lineRule="atLeast"/>
        <w:rPr>
          <w:rFonts w:ascii="Arial Narrow" w:hAnsi="Arial Narrow"/>
          <w:color w:val="000000"/>
          <w:sz w:val="16"/>
        </w:rPr>
      </w:pPr>
    </w:p>
    <w:p w:rsidR="00C30655" w:rsidP="00C30655" w:rsidRDefault="00C30655" w14:paraId="1354277B" w14:textId="77777777">
      <w:pPr>
        <w:pStyle w:val="NormalWeb"/>
        <w:spacing w:line="160" w:lineRule="atLeast"/>
        <w:rPr>
          <w:rFonts w:ascii="Arial Narrow" w:hAnsi="Arial Narrow"/>
          <w:color w:val="000000"/>
          <w:sz w:val="16"/>
        </w:rPr>
      </w:pPr>
    </w:p>
    <w:p w:rsidR="00C30655" w:rsidP="00C30655" w:rsidRDefault="00C30655" w14:paraId="1E7B4D76" w14:textId="77777777">
      <w:pPr>
        <w:pStyle w:val="NormalWeb"/>
        <w:spacing w:line="160" w:lineRule="atLeast"/>
        <w:rPr>
          <w:rFonts w:ascii="Arial Narrow" w:hAnsi="Arial Narrow"/>
          <w:color w:val="000000"/>
          <w:sz w:val="16"/>
        </w:rPr>
      </w:pPr>
    </w:p>
    <w:p w:rsidR="00C30655" w:rsidP="00C30655" w:rsidRDefault="00C30655" w14:paraId="7B576F0C" w14:textId="77777777">
      <w:pPr>
        <w:pStyle w:val="NormalWeb"/>
        <w:spacing w:line="160" w:lineRule="atLeast"/>
        <w:rPr>
          <w:rFonts w:ascii="Arial Narrow" w:hAnsi="Arial Narrow"/>
          <w:color w:val="000000"/>
          <w:sz w:val="16"/>
        </w:rPr>
      </w:pPr>
    </w:p>
    <w:p w:rsidR="00C30655" w:rsidP="00C30655" w:rsidRDefault="00C30655" w14:paraId="644C0EA0" w14:textId="77777777">
      <w:pPr>
        <w:pStyle w:val="NormalWeb"/>
        <w:spacing w:line="160" w:lineRule="atLeast"/>
        <w:rPr>
          <w:rFonts w:ascii="Arial Narrow" w:hAnsi="Arial Narrow"/>
          <w:color w:val="000000"/>
          <w:sz w:val="16"/>
        </w:rPr>
      </w:pPr>
    </w:p>
    <w:p w:rsidR="00C30655" w:rsidP="00C30655" w:rsidRDefault="00C30655" w14:paraId="54DA0649" w14:textId="77777777">
      <w:pPr>
        <w:pStyle w:val="NormalWeb"/>
        <w:spacing w:line="160" w:lineRule="atLeast"/>
        <w:rPr>
          <w:rFonts w:ascii="Arial Narrow" w:hAnsi="Arial Narrow"/>
          <w:color w:val="000000"/>
          <w:sz w:val="16"/>
        </w:rPr>
      </w:pPr>
    </w:p>
    <w:p w:rsidR="00C30655" w:rsidP="00C30655" w:rsidRDefault="00C30655" w14:paraId="4B300984" w14:textId="77777777">
      <w:pPr>
        <w:pStyle w:val="NormalWeb"/>
        <w:spacing w:line="160" w:lineRule="atLeast"/>
        <w:rPr>
          <w:rFonts w:ascii="Arial Narrow" w:hAnsi="Arial Narrow"/>
          <w:color w:val="000000"/>
          <w:sz w:val="16"/>
        </w:rPr>
      </w:pPr>
    </w:p>
    <w:p w:rsidR="00C30655" w:rsidP="00C30655" w:rsidRDefault="00C30655" w14:paraId="0CE9F57B" w14:textId="77777777">
      <w:pPr>
        <w:pStyle w:val="NormalWeb"/>
        <w:spacing w:line="160" w:lineRule="atLeast"/>
        <w:rPr>
          <w:rFonts w:ascii="Arial Narrow" w:hAnsi="Arial Narrow"/>
          <w:color w:val="000000"/>
          <w:sz w:val="16"/>
        </w:rPr>
      </w:pPr>
    </w:p>
    <w:p w:rsidR="00C30655" w:rsidP="00C30655" w:rsidRDefault="00C30655" w14:paraId="067B3213" w14:textId="77777777">
      <w:pPr>
        <w:pStyle w:val="NormalWeb"/>
        <w:spacing w:line="160" w:lineRule="atLeast"/>
        <w:rPr>
          <w:rFonts w:ascii="Arial Narrow" w:hAnsi="Arial Narrow"/>
          <w:color w:val="000000"/>
          <w:sz w:val="16"/>
        </w:rPr>
      </w:pPr>
    </w:p>
    <w:p w:rsidR="00C30655" w:rsidP="00C30655" w:rsidRDefault="00C30655" w14:paraId="3F3CB3D5" w14:textId="77777777">
      <w:pPr>
        <w:pStyle w:val="NormalWeb"/>
        <w:spacing w:line="160" w:lineRule="atLeast"/>
        <w:rPr>
          <w:rFonts w:ascii="Arial Narrow" w:hAnsi="Arial Narrow"/>
          <w:color w:val="000000"/>
          <w:sz w:val="16"/>
        </w:rPr>
      </w:pPr>
    </w:p>
    <w:p w:rsidR="00C30655" w:rsidP="00C30655" w:rsidRDefault="00C30655" w14:paraId="16CBBD4F" w14:textId="77777777">
      <w:pPr>
        <w:pStyle w:val="NormalWeb"/>
        <w:spacing w:line="160" w:lineRule="atLeast"/>
        <w:rPr>
          <w:rFonts w:ascii="Arial Narrow" w:hAnsi="Arial Narrow"/>
          <w:color w:val="000000"/>
          <w:sz w:val="16"/>
        </w:rPr>
      </w:pPr>
    </w:p>
    <w:p w:rsidR="00C30655" w:rsidP="00C30655" w:rsidRDefault="00C30655" w14:paraId="212A4BC1" w14:textId="77777777">
      <w:pPr>
        <w:pStyle w:val="NormalWeb"/>
        <w:spacing w:line="160" w:lineRule="atLeast"/>
        <w:rPr>
          <w:rFonts w:ascii="Arial Narrow" w:hAnsi="Arial Narrow"/>
          <w:color w:val="000000"/>
          <w:sz w:val="16"/>
        </w:rPr>
      </w:pPr>
    </w:p>
    <w:p w:rsidR="00C30655" w:rsidP="00C30655" w:rsidRDefault="00C30655" w14:paraId="6EA8EC99" w14:textId="77777777">
      <w:pPr>
        <w:pStyle w:val="NormalWeb"/>
        <w:spacing w:line="160" w:lineRule="atLeast"/>
        <w:rPr>
          <w:rFonts w:ascii="Arial Narrow" w:hAnsi="Arial Narrow"/>
          <w:color w:val="000000"/>
          <w:sz w:val="16"/>
        </w:rPr>
      </w:pPr>
    </w:p>
    <w:p w:rsidR="00C30655" w:rsidP="00C30655" w:rsidRDefault="00C30655" w14:paraId="6189A057" w14:textId="77777777">
      <w:pPr>
        <w:pStyle w:val="NormalWeb"/>
        <w:spacing w:line="160" w:lineRule="atLeast"/>
        <w:rPr>
          <w:rFonts w:ascii="Arial Narrow" w:hAnsi="Arial Narrow"/>
          <w:color w:val="000000"/>
          <w:sz w:val="16"/>
        </w:rPr>
      </w:pPr>
    </w:p>
    <w:p w:rsidR="00C30655" w:rsidP="00C30655" w:rsidRDefault="00C30655" w14:paraId="77D9260F" w14:textId="77777777">
      <w:pPr>
        <w:pStyle w:val="NormalWeb"/>
        <w:spacing w:line="160" w:lineRule="atLeast"/>
        <w:rPr>
          <w:rFonts w:ascii="Arial Narrow" w:hAnsi="Arial Narrow"/>
          <w:color w:val="000000"/>
          <w:sz w:val="16"/>
        </w:rPr>
      </w:pPr>
    </w:p>
    <w:p w:rsidRPr="004A0968" w:rsidR="00C30655" w:rsidP="00C30655" w:rsidRDefault="00C30655" w14:paraId="60960256" w14:textId="77777777">
      <w:pPr>
        <w:pStyle w:val="NormalWeb"/>
        <w:spacing w:line="160" w:lineRule="atLeast"/>
        <w:rPr>
          <w:rFonts w:ascii="Times New Roman" w:hAnsi="Times New Roman"/>
          <w:color w:val="000000"/>
          <w:sz w:val="16"/>
        </w:rPr>
      </w:pPr>
      <w:r w:rsidRPr="6377C054">
        <w:rPr>
          <w:rFonts w:ascii="Times New Roman" w:hAnsi="Times New Roman"/>
          <w:color w:val="000000" w:themeColor="text1"/>
          <w:sz w:val="16"/>
          <w:szCs w:val="16"/>
        </w:rPr>
        <w:t>According to the Paperwork Reduction Act of 1995, no persons are required to respond to a collection of information unless it displays a valid OMB control number. The valid OMB control number for this information collection is 0955-XXXX. The time required to complete this information collection is estimated to average 5 minutes per response, including the time to review instructions, search existing data resources, gather the data needed, to review and complete the information collection. If you have comments concerning the accuracy of the time estimate(s) or suggestions for improving this form, please write to: U.S. Department of Health &amp; Human Services, OS/OCIO/PRA, 200 Independence Ave., S.W., Suite 336-E, Washington D.C. 20201, Attention: PRA Reports Clearance Officer.</w:t>
      </w:r>
    </w:p>
    <w:p w:rsidR="6377C054" w:rsidRDefault="6377C054" w14:paraId="3135BAD4" w14:textId="42C881A9">
      <w:r>
        <w:lastRenderedPageBreak/>
        <w:br w:type="page"/>
      </w:r>
    </w:p>
    <w:p w:rsidRPr="00935BE5" w:rsidR="00A96F9F" w:rsidP="00A96F9F" w:rsidRDefault="00A96F9F" w14:paraId="01E03B49" w14:textId="0F32BE19">
      <w:pPr>
        <w:rPr>
          <w:rFonts w:ascii="Times New Roman" w:hAnsi="Times New Roman" w:eastAsia="Times New Roman" w:cs="Times New Roman"/>
          <w:b/>
          <w:bCs/>
          <w:sz w:val="28"/>
          <w:szCs w:val="28"/>
        </w:rPr>
      </w:pPr>
      <w:r w:rsidRPr="00935BE5">
        <w:rPr>
          <w:rFonts w:ascii="Times New Roman" w:hAnsi="Times New Roman" w:eastAsia="Times New Roman" w:cs="Times New Roman"/>
          <w:b/>
          <w:bCs/>
          <w:sz w:val="28"/>
          <w:szCs w:val="28"/>
        </w:rPr>
        <w:lastRenderedPageBreak/>
        <w:t>PRESCREENING QUESTIONNAIRE</w:t>
      </w:r>
      <w:r w:rsidRPr="00935BE5" w:rsidR="00143041">
        <w:rPr>
          <w:rFonts w:ascii="Times New Roman" w:hAnsi="Times New Roman" w:eastAsia="Times New Roman" w:cs="Times New Roman"/>
          <w:b/>
          <w:bCs/>
          <w:sz w:val="28"/>
          <w:szCs w:val="28"/>
        </w:rPr>
        <w:t>-</w:t>
      </w:r>
      <w:r w:rsidRPr="00935BE5" w:rsidR="00034499">
        <w:rPr>
          <w:rFonts w:ascii="Times New Roman" w:hAnsi="Times New Roman" w:eastAsia="Times New Roman" w:cs="Times New Roman"/>
          <w:b/>
          <w:bCs/>
          <w:sz w:val="28"/>
          <w:szCs w:val="28"/>
        </w:rPr>
        <w:t>Clinicians and Healthcare Professionals</w:t>
      </w:r>
    </w:p>
    <w:p w:rsidR="00A96F9F" w:rsidRDefault="00A96F9F" w14:paraId="313AB55D" w14:textId="77777777">
      <w:pPr>
        <w:rPr>
          <w:u w:val="single"/>
        </w:rPr>
      </w:pPr>
    </w:p>
    <w:p w:rsidR="00733D5C" w:rsidP="00733D5C" w:rsidRDefault="00733D5C" w14:paraId="3FDDE3DD" w14:textId="77777777">
      <w:r>
        <w:t>What is your name?</w:t>
      </w:r>
    </w:p>
    <w:p w:rsidR="00733D5C" w:rsidP="00733D5C" w:rsidRDefault="00733D5C" w14:paraId="3E7B5A98" w14:textId="77777777">
      <w:r>
        <w:t>What is your email address?</w:t>
      </w:r>
    </w:p>
    <w:p w:rsidR="00733D5C" w:rsidP="00733D5C" w:rsidRDefault="00733D5C" w14:paraId="1D4F53BC" w14:textId="77777777">
      <w:r>
        <w:t>What is your phone number?</w:t>
      </w:r>
    </w:p>
    <w:p w:rsidR="00733D5C" w:rsidP="00733D5C" w:rsidRDefault="00733D5C" w14:paraId="074C16F6" w14:textId="77777777">
      <w:r>
        <w:t>What is your zip code?</w:t>
      </w:r>
    </w:p>
    <w:p w:rsidR="00D558D2" w:rsidP="00733D5C" w:rsidRDefault="00D558D2" w14:paraId="0D198FAC" w14:textId="77777777"/>
    <w:p w:rsidR="00733D5C" w:rsidP="00733D5C" w:rsidRDefault="00733D5C" w14:paraId="28A964B8" w14:textId="77777777">
      <w:r>
        <w:t>What is your race? (can pick more than 1)</w:t>
      </w:r>
    </w:p>
    <w:p w:rsidR="00733D5C" w:rsidP="00733D5C" w:rsidRDefault="00733D5C" w14:paraId="0589B945" w14:textId="77777777">
      <w:r>
        <w:tab/>
        <w:t>White</w:t>
      </w:r>
    </w:p>
    <w:p w:rsidR="00733D5C" w:rsidP="00733D5C" w:rsidRDefault="00733D5C" w14:paraId="0F95380D" w14:textId="77777777">
      <w:r>
        <w:tab/>
        <w:t>Black or African American</w:t>
      </w:r>
    </w:p>
    <w:p w:rsidR="00733D5C" w:rsidP="00733D5C" w:rsidRDefault="00733D5C" w14:paraId="6A941619" w14:textId="77777777">
      <w:r>
        <w:tab/>
        <w:t>American Indian or Alaska Native</w:t>
      </w:r>
    </w:p>
    <w:p w:rsidR="00AB4B44" w:rsidP="00733D5C" w:rsidRDefault="00733D5C" w14:paraId="41E23D97" w14:textId="77777777">
      <w:r>
        <w:tab/>
        <w:t xml:space="preserve">Asian </w:t>
      </w:r>
    </w:p>
    <w:p w:rsidR="00733D5C" w:rsidP="00AB4B44" w:rsidRDefault="00AB4B44" w14:paraId="4E20B2F2" w14:textId="1ABBCA35">
      <w:pPr>
        <w:ind w:firstLine="720"/>
      </w:pPr>
      <w:r>
        <w:t xml:space="preserve">Native Hawaiian or </w:t>
      </w:r>
      <w:proofErr w:type="gramStart"/>
      <w:r>
        <w:t>other</w:t>
      </w:r>
      <w:proofErr w:type="gramEnd"/>
      <w:r>
        <w:t xml:space="preserve"> </w:t>
      </w:r>
      <w:r w:rsidR="00733D5C">
        <w:t>Pacific Islander</w:t>
      </w:r>
    </w:p>
    <w:p w:rsidR="006B72C0" w:rsidP="006B72C0" w:rsidRDefault="006B72C0" w14:paraId="577DBD0A" w14:textId="77777777">
      <w:r>
        <w:tab/>
        <w:t>Other: _________</w:t>
      </w:r>
    </w:p>
    <w:p w:rsidR="006B72C0" w:rsidP="00733D5C" w:rsidRDefault="006B72C0" w14:paraId="0DC9FB48" w14:textId="77777777">
      <w:r>
        <w:tab/>
        <w:t>Prefer not to answer</w:t>
      </w:r>
    </w:p>
    <w:p w:rsidR="00D558D2" w:rsidP="00733D5C" w:rsidRDefault="00D558D2" w14:paraId="18B9BA0C" w14:textId="77777777"/>
    <w:p w:rsidR="00733D5C" w:rsidP="00733D5C" w:rsidRDefault="00733D5C" w14:paraId="28231D60" w14:textId="77777777">
      <w:r>
        <w:t>Are you of Hispanic, Latino, or Spanish ethnicity?</w:t>
      </w:r>
    </w:p>
    <w:p w:rsidR="006B72C0" w:rsidP="00733D5C" w:rsidRDefault="006B72C0" w14:paraId="662ABC7F" w14:textId="77777777">
      <w:r>
        <w:tab/>
        <w:t>Yes</w:t>
      </w:r>
    </w:p>
    <w:p w:rsidR="006B72C0" w:rsidP="00733D5C" w:rsidRDefault="006B72C0" w14:paraId="108E3F10" w14:textId="77777777">
      <w:r>
        <w:tab/>
        <w:t>No</w:t>
      </w:r>
    </w:p>
    <w:p w:rsidR="006B72C0" w:rsidP="00733D5C" w:rsidRDefault="006B72C0" w14:paraId="3C160402" w14:textId="77777777">
      <w:r>
        <w:tab/>
        <w:t>Prefer not to answer</w:t>
      </w:r>
    </w:p>
    <w:p w:rsidR="00D558D2" w:rsidP="00733D5C" w:rsidRDefault="00D558D2" w14:paraId="33A4873C" w14:textId="77777777"/>
    <w:p w:rsidR="00733D5C" w:rsidP="00733D5C" w:rsidRDefault="00AB4B44" w14:paraId="49E4DFB7" w14:textId="5133BDA0">
      <w:r>
        <w:t>How do you describe yourself?</w:t>
      </w:r>
    </w:p>
    <w:p w:rsidR="00AB4B44" w:rsidP="00AB4B44" w:rsidRDefault="00AB4B44" w14:paraId="245EFB26" w14:textId="77777777">
      <w:pPr>
        <w:ind w:firstLine="720"/>
      </w:pPr>
      <w:r>
        <w:t>Female</w:t>
      </w:r>
    </w:p>
    <w:p w:rsidR="00AB4B44" w:rsidP="00AB4B44" w:rsidRDefault="00AB4B44" w14:paraId="6AD5988D" w14:textId="77777777">
      <w:r>
        <w:tab/>
        <w:t>Male</w:t>
      </w:r>
    </w:p>
    <w:p w:rsidR="00AB4B44" w:rsidP="00AB4B44" w:rsidRDefault="00AB4B44" w14:paraId="1F4A3875" w14:textId="77777777">
      <w:r>
        <w:tab/>
        <w:t>Transgender</w:t>
      </w:r>
    </w:p>
    <w:p w:rsidR="00AB4B44" w:rsidP="00AB4B44" w:rsidRDefault="00AB4B44" w14:paraId="7D64B53F" w14:textId="77777777">
      <w:r>
        <w:tab/>
        <w:t xml:space="preserve">Do not identify as female, </w:t>
      </w:r>
      <w:proofErr w:type="gramStart"/>
      <w:r>
        <w:t>male</w:t>
      </w:r>
      <w:proofErr w:type="gramEnd"/>
      <w:r>
        <w:t xml:space="preserve"> or transgender</w:t>
      </w:r>
    </w:p>
    <w:p w:rsidR="00AB4B44" w:rsidP="00AB4B44" w:rsidRDefault="00AB4B44" w14:paraId="1B8A1C70" w14:textId="77777777">
      <w:r>
        <w:tab/>
        <w:t>Prefer not to answer</w:t>
      </w:r>
    </w:p>
    <w:p w:rsidR="00D558D2" w:rsidP="006B72C0" w:rsidRDefault="00D558D2" w14:paraId="56CDC286" w14:textId="77777777"/>
    <w:p w:rsidR="00CA16B6" w:rsidP="00733D5C" w:rsidRDefault="00CA16B6" w14:paraId="2EAC703D" w14:textId="77777777">
      <w:r>
        <w:t>Are you a physician?</w:t>
      </w:r>
    </w:p>
    <w:p w:rsidR="00CA16B6" w:rsidP="00733D5C" w:rsidRDefault="00CA16B6" w14:paraId="285A9AAB" w14:textId="77777777">
      <w:r>
        <w:tab/>
        <w:t>Yes</w:t>
      </w:r>
    </w:p>
    <w:p w:rsidR="00CA16B6" w:rsidP="00733D5C" w:rsidRDefault="00CA16B6" w14:paraId="36EC690A" w14:textId="77777777">
      <w:r>
        <w:tab/>
        <w:t>No</w:t>
      </w:r>
    </w:p>
    <w:p w:rsidR="00CA16B6" w:rsidP="00733D5C" w:rsidRDefault="00CA16B6" w14:paraId="26867316" w14:textId="77777777"/>
    <w:p w:rsidR="00CA16B6" w:rsidP="00733D5C" w:rsidRDefault="00CA16B6" w14:paraId="0EF9CD4A" w14:textId="5B86FA29">
      <w:r>
        <w:tab/>
        <w:t>(if yes) In what specialty are you licensed to practice?</w:t>
      </w:r>
      <w:r w:rsidR="00AB4B44">
        <w:t xml:space="preserve"> (can choose more than 1)</w:t>
      </w:r>
    </w:p>
    <w:p w:rsidR="00CA16B6" w:rsidP="00733D5C" w:rsidRDefault="00CA16B6" w14:paraId="20454F80" w14:textId="7EB646AA">
      <w:r>
        <w:tab/>
      </w:r>
      <w:r w:rsidR="00B97CB7">
        <w:t>Internal medicine/Primary care (adult)</w:t>
      </w:r>
    </w:p>
    <w:p w:rsidR="00B97CB7" w:rsidP="00733D5C" w:rsidRDefault="00B97CB7" w14:paraId="79AB0402" w14:textId="6C1B15FB">
      <w:r>
        <w:tab/>
        <w:t>Pediatrics</w:t>
      </w:r>
    </w:p>
    <w:p w:rsidR="00B97CB7" w:rsidP="00733D5C" w:rsidRDefault="00B97CB7" w14:paraId="66273145" w14:textId="0A16DD7B">
      <w:r>
        <w:tab/>
        <w:t>Emergency medicine</w:t>
      </w:r>
    </w:p>
    <w:p w:rsidR="00B97CB7" w:rsidP="00733D5C" w:rsidRDefault="00B97CB7" w14:paraId="2A3B695D" w14:textId="5368F423">
      <w:r>
        <w:tab/>
        <w:t>Surgery</w:t>
      </w:r>
    </w:p>
    <w:p w:rsidR="00B97CB7" w:rsidP="00733D5C" w:rsidRDefault="00B97CB7" w14:paraId="5841D181" w14:textId="2695C314">
      <w:r>
        <w:tab/>
        <w:t>Psychiatry</w:t>
      </w:r>
    </w:p>
    <w:p w:rsidR="00B97CB7" w:rsidP="00733D5C" w:rsidRDefault="00B97CB7" w14:paraId="5A69AD42" w14:textId="6FFABFE5">
      <w:r>
        <w:tab/>
        <w:t>Other: ____________</w:t>
      </w:r>
    </w:p>
    <w:p w:rsidR="00CA16B6" w:rsidP="00733D5C" w:rsidRDefault="00CA16B6" w14:paraId="1E079D25" w14:textId="77777777"/>
    <w:p w:rsidR="00CA16B6" w:rsidP="00733D5C" w:rsidRDefault="00CA16B6" w14:paraId="25245E66" w14:textId="6FE73DDA">
      <w:r>
        <w:tab/>
        <w:t xml:space="preserve">(if no) </w:t>
      </w:r>
    </w:p>
    <w:p w:rsidR="00986EAE" w:rsidP="00733D5C" w:rsidRDefault="00CA16B6" w14:paraId="10313819" w14:textId="2EFBA1CB">
      <w:r>
        <w:tab/>
      </w:r>
      <w:r w:rsidR="00986EAE">
        <w:t xml:space="preserve">Are you a: </w:t>
      </w:r>
      <w:r w:rsidR="00C177D4">
        <w:t xml:space="preserve">(can choose more than </w:t>
      </w:r>
      <w:proofErr w:type="gramStart"/>
      <w:r w:rsidR="00C177D4">
        <w:t>1)</w:t>
      </w:r>
      <w:proofErr w:type="gramEnd"/>
    </w:p>
    <w:p w:rsidR="00986EAE" w:rsidP="00733D5C" w:rsidRDefault="00986EAE" w14:paraId="4B41D51F" w14:textId="77777777"/>
    <w:p w:rsidR="00986EAE" w:rsidP="00733D5C" w:rsidRDefault="00C177D4" w14:paraId="3799EF63" w14:textId="656D0B4F">
      <w:r>
        <w:lastRenderedPageBreak/>
        <w:tab/>
      </w:r>
      <w:r w:rsidR="00986EAE">
        <w:t>Registered nurse</w:t>
      </w:r>
    </w:p>
    <w:p w:rsidR="00986EAE" w:rsidP="00733D5C" w:rsidRDefault="00C177D4" w14:paraId="2D9B14FC" w14:textId="2357C8DE">
      <w:r>
        <w:tab/>
      </w:r>
      <w:r w:rsidR="00986EAE">
        <w:t>Physician assistant</w:t>
      </w:r>
    </w:p>
    <w:p w:rsidR="00986EAE" w:rsidP="00733D5C" w:rsidRDefault="00C177D4" w14:paraId="3180D579" w14:textId="79C1B28E">
      <w:r>
        <w:tab/>
      </w:r>
      <w:r w:rsidR="00986EAE">
        <w:t>Advanced practice registered nurse</w:t>
      </w:r>
    </w:p>
    <w:p w:rsidR="00986EAE" w:rsidP="00733D5C" w:rsidRDefault="00C177D4" w14:paraId="368A5933" w14:textId="16EBDD7C">
      <w:r>
        <w:tab/>
      </w:r>
      <w:r w:rsidR="00986EAE">
        <w:t>Licensed social worker</w:t>
      </w:r>
    </w:p>
    <w:p w:rsidR="00986EAE" w:rsidP="00733D5C" w:rsidRDefault="00C177D4" w14:paraId="748CD5FC" w14:textId="719CA719">
      <w:r>
        <w:tab/>
      </w:r>
      <w:r w:rsidR="00986EAE">
        <w:t>Emergency management technician</w:t>
      </w:r>
    </w:p>
    <w:p w:rsidR="00986EAE" w:rsidP="00733D5C" w:rsidRDefault="00C177D4" w14:paraId="59FA2A4B" w14:textId="21C36E1C">
      <w:r>
        <w:tab/>
      </w:r>
      <w:r w:rsidR="00986EAE">
        <w:t>Psychologist</w:t>
      </w:r>
    </w:p>
    <w:p w:rsidR="00986EAE" w:rsidP="00733D5C" w:rsidRDefault="00C177D4" w14:paraId="6D3561ED" w14:textId="6163DDBE">
      <w:r>
        <w:tab/>
      </w:r>
      <w:r w:rsidR="00986EAE">
        <w:t>Physical therapist</w:t>
      </w:r>
    </w:p>
    <w:p w:rsidR="00986EAE" w:rsidP="00733D5C" w:rsidRDefault="00C177D4" w14:paraId="33FAA368" w14:textId="6DB5BA65">
      <w:r>
        <w:tab/>
      </w:r>
      <w:r w:rsidR="00986EAE">
        <w:t>Occupational therapist</w:t>
      </w:r>
    </w:p>
    <w:p w:rsidR="006D2109" w:rsidP="00733D5C" w:rsidRDefault="006D2109" w14:paraId="6FBC993E" w14:textId="31B8A8D9">
      <w:r>
        <w:tab/>
        <w:t>Registered dietician nutritionist</w:t>
      </w:r>
    </w:p>
    <w:p w:rsidR="00B97CB7" w:rsidP="00733D5C" w:rsidRDefault="00C177D4" w14:paraId="0C3863D3" w14:textId="34F32526">
      <w:r>
        <w:tab/>
      </w:r>
      <w:r w:rsidR="00B97CB7">
        <w:t>Other: ____________</w:t>
      </w:r>
    </w:p>
    <w:p w:rsidR="00986EAE" w:rsidP="00733D5C" w:rsidRDefault="00986EAE" w14:paraId="315B8C3F" w14:textId="77777777"/>
    <w:p w:rsidR="00986EAE" w:rsidP="00733D5C" w:rsidRDefault="00986EAE" w14:paraId="202020F5" w14:textId="03EDF42F">
      <w:r>
        <w:t>Do you have any of the following roles within your organization?</w:t>
      </w:r>
      <w:r w:rsidR="00AB4B44">
        <w:t xml:space="preserve"> (can choose more than 1)</w:t>
      </w:r>
    </w:p>
    <w:p w:rsidR="00986EAE" w:rsidP="00733D5C" w:rsidRDefault="00986EAE" w14:paraId="0B9D2934" w14:textId="77777777"/>
    <w:p w:rsidR="00986EAE" w:rsidP="00733D5C" w:rsidRDefault="00986EAE" w14:paraId="27426D55" w14:textId="77777777">
      <w:r>
        <w:t>Care or case manager</w:t>
      </w:r>
    </w:p>
    <w:p w:rsidR="00986EAE" w:rsidP="00733D5C" w:rsidRDefault="00986EAE" w14:paraId="3A692D9F" w14:textId="77777777">
      <w:r>
        <w:t>Discharge planner</w:t>
      </w:r>
    </w:p>
    <w:p w:rsidR="00986EAE" w:rsidP="00733D5C" w:rsidRDefault="00986EAE" w14:paraId="7007FB22" w14:textId="77777777">
      <w:r>
        <w:t>Community resource specialist</w:t>
      </w:r>
    </w:p>
    <w:p w:rsidR="00986EAE" w:rsidP="00733D5C" w:rsidRDefault="00986EAE" w14:paraId="7D3A4767" w14:textId="77777777"/>
    <w:p w:rsidR="00D558D2" w:rsidRDefault="00D558D2" w14:paraId="3FD22497" w14:textId="77777777"/>
    <w:p w:rsidR="00D558D2" w:rsidRDefault="00D558D2" w14:paraId="7BD29D87" w14:textId="77777777"/>
    <w:p w:rsidR="00891F63" w:rsidRDefault="00891F63" w14:paraId="59F23ABA" w14:textId="51B5056E">
      <w:r>
        <w:t xml:space="preserve">Which of the following best describes the setting where you </w:t>
      </w:r>
      <w:r w:rsidR="004748F6">
        <w:t>provide care</w:t>
      </w:r>
      <w:r>
        <w:t>? (can choose more than 1</w:t>
      </w:r>
      <w:r w:rsidR="00AB4B44">
        <w:t>)</w:t>
      </w:r>
    </w:p>
    <w:p w:rsidRPr="0057038A" w:rsidR="00891F63" w:rsidP="4B50104F" w:rsidRDefault="00891F63" w14:paraId="3CC3E6FC" w14:textId="5EC03805">
      <w:pPr>
        <w:pStyle w:val="paragraph"/>
        <w:spacing w:before="0" w:beforeAutospacing="0" w:after="0" w:afterAutospacing="0"/>
        <w:ind w:left="720"/>
        <w:textAlignment w:val="baseline"/>
        <w:rPr>
          <w:rStyle w:val="normaltextrun"/>
          <w:rFonts w:asciiTheme="minorHAnsi" w:hAnsiTheme="minorHAnsi" w:cstheme="minorBidi"/>
          <w:sz w:val="20"/>
          <w:szCs w:val="20"/>
        </w:rPr>
      </w:pPr>
      <w:r w:rsidRPr="6EB53B73">
        <w:rPr>
          <w:rStyle w:val="normaltextrun"/>
          <w:rFonts w:asciiTheme="minorHAnsi" w:hAnsiTheme="minorHAnsi" w:cstheme="minorBidi"/>
          <w:sz w:val="20"/>
          <w:szCs w:val="20"/>
        </w:rPr>
        <w:t>Academic/Teaching hospital</w:t>
      </w:r>
      <w:r w:rsidRPr="6EB53B73" w:rsidR="00BB6A1D">
        <w:rPr>
          <w:rStyle w:val="normaltextrun"/>
          <w:rFonts w:asciiTheme="minorHAnsi" w:hAnsiTheme="minorHAnsi" w:cstheme="minorBidi"/>
          <w:sz w:val="20"/>
          <w:szCs w:val="20"/>
        </w:rPr>
        <w:t xml:space="preserve"> (or affiliated outpatient practice)</w:t>
      </w:r>
    </w:p>
    <w:p w:rsidRPr="0057038A" w:rsidR="00891F63" w:rsidP="64CCBD33" w:rsidRDefault="00891F63" w14:paraId="42811D3A" w14:textId="55C1FDF7">
      <w:pPr>
        <w:pStyle w:val="paragraph"/>
        <w:spacing w:before="0" w:beforeAutospacing="0" w:after="0" w:afterAutospacing="0"/>
        <w:ind w:left="720"/>
        <w:textAlignment w:val="baseline"/>
        <w:rPr>
          <w:rStyle w:val="eop"/>
          <w:rFonts w:asciiTheme="minorHAnsi" w:hAnsiTheme="minorHAnsi" w:cstheme="minorBidi"/>
          <w:sz w:val="20"/>
          <w:szCs w:val="20"/>
        </w:rPr>
      </w:pPr>
      <w:r w:rsidRPr="64CCBD33">
        <w:rPr>
          <w:rStyle w:val="normaltextrun"/>
          <w:rFonts w:asciiTheme="minorHAnsi" w:hAnsiTheme="minorHAnsi" w:cstheme="minorBidi"/>
          <w:sz w:val="20"/>
          <w:szCs w:val="20"/>
        </w:rPr>
        <w:t>Private or Public Community-based hospital </w:t>
      </w:r>
      <w:r w:rsidRPr="64CCBD33" w:rsidR="569EA8C8">
        <w:rPr>
          <w:rStyle w:val="normaltextrun"/>
          <w:rFonts w:asciiTheme="minorHAnsi" w:hAnsiTheme="minorHAnsi" w:cstheme="minorBidi"/>
          <w:sz w:val="20"/>
          <w:szCs w:val="20"/>
        </w:rPr>
        <w:t>(</w:t>
      </w:r>
      <w:r w:rsidRPr="64CCBD33" w:rsidR="11486F56">
        <w:rPr>
          <w:rStyle w:val="normaltextrun"/>
          <w:rFonts w:asciiTheme="minorHAnsi" w:hAnsiTheme="minorHAnsi" w:cstheme="minorBidi"/>
          <w:sz w:val="20"/>
          <w:szCs w:val="20"/>
        </w:rPr>
        <w:t xml:space="preserve">or </w:t>
      </w:r>
      <w:r w:rsidRPr="64CCBD33" w:rsidR="45014AD8">
        <w:rPr>
          <w:rStyle w:val="normaltextrun"/>
          <w:rFonts w:asciiTheme="minorHAnsi" w:hAnsiTheme="minorHAnsi" w:cstheme="minorBidi"/>
          <w:sz w:val="20"/>
          <w:szCs w:val="20"/>
        </w:rPr>
        <w:t>affiliated</w:t>
      </w:r>
      <w:r w:rsidR="00F02907">
        <w:rPr>
          <w:rStyle w:val="normaltextrun"/>
          <w:rFonts w:asciiTheme="minorHAnsi" w:hAnsiTheme="minorHAnsi" w:cstheme="minorBidi"/>
          <w:sz w:val="20"/>
          <w:szCs w:val="20"/>
        </w:rPr>
        <w:t xml:space="preserve"> outpatient practice</w:t>
      </w:r>
      <w:r w:rsidRPr="64CCBD33" w:rsidR="11486F56">
        <w:rPr>
          <w:rStyle w:val="normaltextrun"/>
          <w:rFonts w:asciiTheme="minorHAnsi" w:hAnsiTheme="minorHAnsi" w:cstheme="minorBidi"/>
          <w:sz w:val="20"/>
          <w:szCs w:val="20"/>
        </w:rPr>
        <w:t>)</w:t>
      </w:r>
    </w:p>
    <w:p w:rsidRPr="0057038A" w:rsidR="00891F63" w:rsidP="64CCBD33" w:rsidRDefault="00891F63" w14:paraId="6E4AFF14" w14:textId="32210C7B">
      <w:pPr>
        <w:pStyle w:val="paragraph"/>
        <w:spacing w:before="0" w:beforeAutospacing="0" w:after="0" w:afterAutospacing="0"/>
        <w:ind w:left="720"/>
        <w:textAlignment w:val="baseline"/>
        <w:rPr>
          <w:rStyle w:val="eop"/>
          <w:rFonts w:asciiTheme="minorHAnsi" w:hAnsiTheme="minorHAnsi" w:cstheme="minorBidi"/>
          <w:sz w:val="20"/>
          <w:szCs w:val="20"/>
        </w:rPr>
      </w:pPr>
      <w:r w:rsidRPr="64CCBD33">
        <w:rPr>
          <w:rStyle w:val="eop"/>
          <w:rFonts w:asciiTheme="minorHAnsi" w:hAnsiTheme="minorHAnsi" w:cstheme="minorBidi"/>
          <w:sz w:val="20"/>
          <w:szCs w:val="20"/>
        </w:rPr>
        <w:t>Public, Safety Net Hospital</w:t>
      </w:r>
      <w:r w:rsidRPr="64CCBD33" w:rsidR="67C8D3CA">
        <w:rPr>
          <w:rStyle w:val="eop"/>
          <w:rFonts w:asciiTheme="minorHAnsi" w:hAnsiTheme="minorHAnsi" w:cstheme="minorBidi"/>
          <w:sz w:val="20"/>
          <w:szCs w:val="20"/>
        </w:rPr>
        <w:t xml:space="preserve"> (or affiliated</w:t>
      </w:r>
      <w:r w:rsidR="00F02907">
        <w:rPr>
          <w:rStyle w:val="eop"/>
          <w:rFonts w:asciiTheme="minorHAnsi" w:hAnsiTheme="minorHAnsi" w:cstheme="minorBidi"/>
          <w:sz w:val="20"/>
          <w:szCs w:val="20"/>
        </w:rPr>
        <w:t xml:space="preserve"> outpatient practice</w:t>
      </w:r>
      <w:r w:rsidRPr="64CCBD33" w:rsidR="67C8D3CA">
        <w:rPr>
          <w:rStyle w:val="eop"/>
          <w:rFonts w:asciiTheme="minorHAnsi" w:hAnsiTheme="minorHAnsi" w:cstheme="minorBidi"/>
          <w:sz w:val="20"/>
          <w:szCs w:val="20"/>
        </w:rPr>
        <w:t>)</w:t>
      </w:r>
    </w:p>
    <w:p w:rsidR="00891F63" w:rsidP="00C177D4" w:rsidRDefault="00891F63" w14:paraId="4E288745" w14:textId="77777777">
      <w:pPr>
        <w:pStyle w:val="paragraph"/>
        <w:spacing w:before="0" w:beforeAutospacing="0" w:after="0" w:afterAutospacing="0"/>
        <w:ind w:left="720"/>
        <w:textAlignment w:val="baseline"/>
        <w:rPr>
          <w:rStyle w:val="normaltextrun"/>
          <w:rFonts w:asciiTheme="minorHAnsi" w:hAnsiTheme="minorHAnsi" w:cstheme="minorHAnsi"/>
          <w:sz w:val="20"/>
          <w:szCs w:val="20"/>
        </w:rPr>
      </w:pPr>
      <w:r w:rsidRPr="0057038A">
        <w:rPr>
          <w:rStyle w:val="normaltextrun"/>
          <w:rFonts w:asciiTheme="minorHAnsi" w:hAnsiTheme="minorHAnsi" w:cstheme="minorHAnsi"/>
          <w:sz w:val="20"/>
          <w:szCs w:val="20"/>
        </w:rPr>
        <w:t>Private practice no hospital affiliation</w:t>
      </w:r>
    </w:p>
    <w:p w:rsidR="00AE1D3A" w:rsidP="00C177D4" w:rsidRDefault="0069677D" w14:paraId="6620B358" w14:textId="4E2D1BD2">
      <w:pPr>
        <w:pStyle w:val="paragraph"/>
        <w:spacing w:before="0" w:beforeAutospacing="0" w:after="0" w:afterAutospacing="0"/>
        <w:ind w:left="720"/>
        <w:textAlignment w:val="baseline"/>
        <w:rPr>
          <w:rStyle w:val="normaltextrun"/>
          <w:rFonts w:asciiTheme="minorHAnsi" w:hAnsiTheme="minorHAnsi" w:cstheme="minorHAnsi"/>
          <w:sz w:val="20"/>
          <w:szCs w:val="20"/>
        </w:rPr>
      </w:pPr>
      <w:r>
        <w:rPr>
          <w:rStyle w:val="normaltextrun"/>
          <w:rFonts w:asciiTheme="minorHAnsi" w:hAnsiTheme="minorHAnsi" w:cstheme="minorHAnsi"/>
          <w:sz w:val="20"/>
          <w:szCs w:val="20"/>
        </w:rPr>
        <w:t>Federally qualified health center</w:t>
      </w:r>
    </w:p>
    <w:p w:rsidR="004748F6" w:rsidP="00C177D4" w:rsidRDefault="004748F6" w14:paraId="33912912" w14:textId="2A16AE84">
      <w:pPr>
        <w:pStyle w:val="paragraph"/>
        <w:spacing w:before="0" w:beforeAutospacing="0" w:after="0" w:afterAutospacing="0"/>
        <w:ind w:left="720"/>
        <w:textAlignment w:val="baseline"/>
        <w:rPr>
          <w:rStyle w:val="normaltextrun"/>
          <w:rFonts w:asciiTheme="minorHAnsi" w:hAnsiTheme="minorHAnsi" w:cstheme="minorHAnsi"/>
          <w:sz w:val="20"/>
          <w:szCs w:val="20"/>
        </w:rPr>
      </w:pPr>
      <w:r>
        <w:rPr>
          <w:rStyle w:val="normaltextrun"/>
          <w:rFonts w:asciiTheme="minorHAnsi" w:hAnsiTheme="minorHAnsi" w:cstheme="minorHAnsi"/>
          <w:sz w:val="20"/>
          <w:szCs w:val="20"/>
        </w:rPr>
        <w:t>Community-based social services organization</w:t>
      </w:r>
    </w:p>
    <w:p w:rsidR="004748F6" w:rsidP="00C177D4" w:rsidRDefault="004748F6" w14:paraId="4331C390" w14:textId="243C0AC7">
      <w:pPr>
        <w:pStyle w:val="paragraph"/>
        <w:spacing w:before="0" w:beforeAutospacing="0" w:after="0" w:afterAutospacing="0"/>
        <w:ind w:left="720"/>
        <w:textAlignment w:val="baseline"/>
        <w:rPr>
          <w:rStyle w:val="normaltextrun"/>
          <w:rFonts w:asciiTheme="minorHAnsi" w:hAnsiTheme="minorHAnsi" w:cstheme="minorHAnsi"/>
          <w:sz w:val="20"/>
          <w:szCs w:val="20"/>
        </w:rPr>
      </w:pPr>
      <w:r>
        <w:rPr>
          <w:rStyle w:val="normaltextrun"/>
          <w:rFonts w:asciiTheme="minorHAnsi" w:hAnsiTheme="minorHAnsi" w:cstheme="minorHAnsi"/>
          <w:sz w:val="20"/>
          <w:szCs w:val="20"/>
        </w:rPr>
        <w:t>Community-based behavioral health organization</w:t>
      </w:r>
    </w:p>
    <w:p w:rsidRPr="0057038A" w:rsidR="004748F6" w:rsidP="00C177D4" w:rsidRDefault="004748F6" w14:paraId="6EAA40C0" w14:textId="79E973F3">
      <w:pPr>
        <w:pStyle w:val="paragraph"/>
        <w:spacing w:before="0" w:beforeAutospacing="0" w:after="0" w:afterAutospacing="0"/>
        <w:ind w:left="720"/>
        <w:textAlignment w:val="baseline"/>
        <w:rPr>
          <w:rStyle w:val="normaltextrun"/>
          <w:rFonts w:asciiTheme="minorHAnsi" w:hAnsiTheme="minorHAnsi" w:cstheme="minorHAnsi"/>
          <w:sz w:val="20"/>
          <w:szCs w:val="20"/>
        </w:rPr>
      </w:pPr>
      <w:r>
        <w:rPr>
          <w:rStyle w:val="normaltextrun"/>
          <w:rFonts w:asciiTheme="minorHAnsi" w:hAnsiTheme="minorHAnsi" w:cstheme="minorHAnsi"/>
          <w:sz w:val="20"/>
          <w:szCs w:val="20"/>
        </w:rPr>
        <w:t>Emergency services organization</w:t>
      </w:r>
    </w:p>
    <w:p w:rsidR="00891F63" w:rsidRDefault="00891F63" w14:paraId="655E8EC8" w14:textId="77777777"/>
    <w:p w:rsidR="00AE1D3A" w:rsidP="00AE1D3A" w:rsidRDefault="00AE1D3A" w14:paraId="58764DD0" w14:textId="71C37F90">
      <w:pPr>
        <w:tabs>
          <w:tab w:val="left" w:pos="270"/>
          <w:tab w:val="num" w:pos="846"/>
        </w:tabs>
        <w:jc w:val="both"/>
      </w:pPr>
      <w:r>
        <w:t>Which of the following best describes the location where you work?</w:t>
      </w:r>
    </w:p>
    <w:p w:rsidR="00AE1D3A" w:rsidP="00AE1D3A" w:rsidRDefault="00AE1D3A" w14:paraId="4D940226" w14:textId="77777777">
      <w:pPr>
        <w:tabs>
          <w:tab w:val="left" w:pos="270"/>
          <w:tab w:val="num" w:pos="846"/>
        </w:tabs>
        <w:jc w:val="both"/>
      </w:pPr>
      <w:r>
        <w:tab/>
        <w:t>Urban</w:t>
      </w:r>
    </w:p>
    <w:p w:rsidR="00AE1D3A" w:rsidP="00AE1D3A" w:rsidRDefault="00AE1D3A" w14:paraId="422340A0" w14:textId="77777777">
      <w:pPr>
        <w:tabs>
          <w:tab w:val="left" w:pos="270"/>
          <w:tab w:val="num" w:pos="846"/>
        </w:tabs>
        <w:jc w:val="both"/>
      </w:pPr>
      <w:r>
        <w:tab/>
        <w:t>Suburban</w:t>
      </w:r>
    </w:p>
    <w:p w:rsidR="00AE1D3A" w:rsidP="00AE1D3A" w:rsidRDefault="00AE1D3A" w14:paraId="618D7FB9" w14:textId="209E55C1">
      <w:pPr>
        <w:tabs>
          <w:tab w:val="left" w:pos="270"/>
          <w:tab w:val="num" w:pos="846"/>
        </w:tabs>
        <w:jc w:val="both"/>
      </w:pPr>
      <w:r>
        <w:tab/>
        <w:t>Rural</w:t>
      </w:r>
    </w:p>
    <w:p w:rsidR="00AE1D3A" w:rsidRDefault="00AE1D3A" w14:paraId="4EEF96BA" w14:textId="77777777"/>
    <w:p w:rsidR="001A1654" w:rsidRDefault="00891F63" w14:paraId="77986E56" w14:textId="0C69B91F">
      <w:r>
        <w:t>What is the s</w:t>
      </w:r>
      <w:r w:rsidR="001A1654">
        <w:t xml:space="preserve">ize of </w:t>
      </w:r>
      <w:r w:rsidR="00B97CB7">
        <w:t>your o</w:t>
      </w:r>
      <w:r w:rsidR="001A1654">
        <w:t>rganization</w:t>
      </w:r>
      <w:r>
        <w:t>?</w:t>
      </w:r>
    </w:p>
    <w:p w:rsidR="00891F63" w:rsidRDefault="00D558D2" w14:paraId="2DCDD7B9" w14:textId="77777777">
      <w:r>
        <w:tab/>
        <w:t>Solo practice</w:t>
      </w:r>
      <w:r w:rsidR="0069677D">
        <w:t xml:space="preserve"> or 2 clinician practice</w:t>
      </w:r>
    </w:p>
    <w:p w:rsidR="001A1654" w:rsidRDefault="00D558D2" w14:paraId="4CD99F0F" w14:textId="38E89B75">
      <w:r>
        <w:tab/>
        <w:t>Small group practice</w:t>
      </w:r>
      <w:r w:rsidR="0069677D">
        <w:t xml:space="preserve"> (10 or fewer </w:t>
      </w:r>
      <w:r w:rsidR="00AB7F84">
        <w:t>clinicians</w:t>
      </w:r>
      <w:r w:rsidR="0069677D">
        <w:t>)</w:t>
      </w:r>
    </w:p>
    <w:p w:rsidR="00D558D2" w:rsidRDefault="00D558D2" w14:paraId="53B7EDE5" w14:textId="4EA0AA00">
      <w:r>
        <w:tab/>
        <w:t>Multispecialty practice</w:t>
      </w:r>
      <w:r w:rsidR="006108CE">
        <w:t xml:space="preserve"> with more than 10 </w:t>
      </w:r>
      <w:r w:rsidR="00AB7F84">
        <w:t>clinicians</w:t>
      </w:r>
    </w:p>
    <w:p w:rsidR="00AB7F84" w:rsidRDefault="00AB7F84" w14:paraId="1B91D4BB" w14:textId="3332290D">
      <w:r>
        <w:tab/>
        <w:t>Other: ______________________________</w:t>
      </w:r>
    </w:p>
    <w:p w:rsidR="00D558D2" w:rsidRDefault="00D558D2" w14:paraId="522E562A" w14:textId="77777777">
      <w:r>
        <w:tab/>
      </w:r>
      <w:r>
        <w:tab/>
      </w:r>
    </w:p>
    <w:p w:rsidR="001A1654" w:rsidRDefault="001A1654" w14:paraId="56AC5948" w14:textId="77777777"/>
    <w:p w:rsidR="001A1654" w:rsidRDefault="001A1654" w14:paraId="2CE9F8B2" w14:textId="77777777"/>
    <w:p w:rsidR="000B5A25" w:rsidRDefault="000B5A25" w14:paraId="26F6A0D4" w14:textId="77777777"/>
    <w:p w:rsidR="000B5A25" w:rsidRDefault="000B5A25" w14:paraId="5E84A886" w14:textId="77777777"/>
    <w:p w:rsidR="000B5A25" w:rsidRDefault="000B5A25" w14:paraId="22420FC6" w14:textId="77777777"/>
    <w:p w:rsidR="004F0184" w:rsidRDefault="004F0184" w14:paraId="5B63D267" w14:textId="77777777"/>
    <w:sectPr w:rsidR="004F0184" w:rsidSect="00ED5E9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7C32B50"/>
    <w:multiLevelType w:val="hybridMultilevel"/>
    <w:tmpl w:val="00AE66C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41B26EC"/>
    <w:multiLevelType w:val="hybridMultilevel"/>
    <w:tmpl w:val="31946490"/>
    <w:lvl w:ilvl="0" w:tplc="04090015">
      <w:start w:val="1"/>
      <w:numFmt w:val="upp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 w15:restartNumberingAfterBreak="0">
    <w:nsid w:val="7A420568"/>
    <w:multiLevelType w:val="hybridMultilevel"/>
    <w:tmpl w:val="0BCE2BA0"/>
    <w:lvl w:ilvl="0" w:tplc="04090015">
      <w:start w:val="1"/>
      <w:numFmt w:val="upperLetter"/>
      <w:lvlText w:val="%1."/>
      <w:lvlJc w:val="left"/>
      <w:pPr>
        <w:ind w:left="1080" w:hanging="360"/>
      </w:pPr>
    </w:lvl>
    <w:lvl w:ilvl="1" w:tplc="04090015">
      <w:start w:val="1"/>
      <w:numFmt w:val="upperLetter"/>
      <w:lvlText w:val="%2."/>
      <w:lvlJc w:val="left"/>
      <w:pPr>
        <w:ind w:left="144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xNTQ1MrY0NjOyNDBS0lEKTi0uzszPAykwrgUAR1hUZywAAAA="/>
  </w:docVars>
  <w:rsids>
    <w:rsidRoot w:val="000B5A25"/>
    <w:rsid w:val="00034499"/>
    <w:rsid w:val="000B5A25"/>
    <w:rsid w:val="00143041"/>
    <w:rsid w:val="00157A91"/>
    <w:rsid w:val="001725B5"/>
    <w:rsid w:val="0017778E"/>
    <w:rsid w:val="001A1654"/>
    <w:rsid w:val="001F515A"/>
    <w:rsid w:val="00246420"/>
    <w:rsid w:val="0025275D"/>
    <w:rsid w:val="002704D1"/>
    <w:rsid w:val="0031170C"/>
    <w:rsid w:val="003725DC"/>
    <w:rsid w:val="00417380"/>
    <w:rsid w:val="004748F6"/>
    <w:rsid w:val="004F0184"/>
    <w:rsid w:val="005434FF"/>
    <w:rsid w:val="0054701C"/>
    <w:rsid w:val="005566FB"/>
    <w:rsid w:val="005A317D"/>
    <w:rsid w:val="006108CE"/>
    <w:rsid w:val="0069677D"/>
    <w:rsid w:val="006B72C0"/>
    <w:rsid w:val="006D2109"/>
    <w:rsid w:val="00733D5C"/>
    <w:rsid w:val="007A5676"/>
    <w:rsid w:val="007B7705"/>
    <w:rsid w:val="007C7C76"/>
    <w:rsid w:val="007E75A1"/>
    <w:rsid w:val="008133D7"/>
    <w:rsid w:val="0085010A"/>
    <w:rsid w:val="00891F63"/>
    <w:rsid w:val="008D2891"/>
    <w:rsid w:val="00933738"/>
    <w:rsid w:val="00935BE5"/>
    <w:rsid w:val="00950F63"/>
    <w:rsid w:val="00986EAE"/>
    <w:rsid w:val="00A02104"/>
    <w:rsid w:val="00A606A1"/>
    <w:rsid w:val="00A96F9F"/>
    <w:rsid w:val="00AA129D"/>
    <w:rsid w:val="00AB1AA8"/>
    <w:rsid w:val="00AB3C28"/>
    <w:rsid w:val="00AB4B44"/>
    <w:rsid w:val="00AB7F84"/>
    <w:rsid w:val="00AE1D3A"/>
    <w:rsid w:val="00B97CB7"/>
    <w:rsid w:val="00BB5D16"/>
    <w:rsid w:val="00BB6A1D"/>
    <w:rsid w:val="00BC4492"/>
    <w:rsid w:val="00C177D4"/>
    <w:rsid w:val="00C30655"/>
    <w:rsid w:val="00C72E48"/>
    <w:rsid w:val="00C92C98"/>
    <w:rsid w:val="00CA16B6"/>
    <w:rsid w:val="00CB294A"/>
    <w:rsid w:val="00D00272"/>
    <w:rsid w:val="00D25149"/>
    <w:rsid w:val="00D558D2"/>
    <w:rsid w:val="00DF36A4"/>
    <w:rsid w:val="00ED4733"/>
    <w:rsid w:val="00ED5E9E"/>
    <w:rsid w:val="00F02907"/>
    <w:rsid w:val="00FD6E8F"/>
    <w:rsid w:val="00FE307D"/>
    <w:rsid w:val="02573A7E"/>
    <w:rsid w:val="0D1610C5"/>
    <w:rsid w:val="11486F56"/>
    <w:rsid w:val="2F68F681"/>
    <w:rsid w:val="45014AD8"/>
    <w:rsid w:val="4B50104F"/>
    <w:rsid w:val="51F280AF"/>
    <w:rsid w:val="569EA8C8"/>
    <w:rsid w:val="6377C054"/>
    <w:rsid w:val="64CCBD33"/>
    <w:rsid w:val="67C8D3CA"/>
    <w:rsid w:val="6EB53B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5BB431"/>
  <w15:chartTrackingRefBased/>
  <w15:docId w15:val="{6FECCB1A-84C2-0D42-8BAB-FF605AA229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B294A"/>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B294A"/>
    <w:rPr>
      <w:rFonts w:ascii="Times New Roman" w:hAnsi="Times New Roman" w:cs="Times New Roman"/>
      <w:sz w:val="18"/>
      <w:szCs w:val="18"/>
    </w:rPr>
  </w:style>
  <w:style w:type="paragraph" w:customStyle="1" w:styleId="paragraph">
    <w:name w:val="paragraph"/>
    <w:basedOn w:val="Normal"/>
    <w:rsid w:val="00891F63"/>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891F63"/>
  </w:style>
  <w:style w:type="character" w:customStyle="1" w:styleId="eop">
    <w:name w:val="eop"/>
    <w:basedOn w:val="DefaultParagraphFont"/>
    <w:rsid w:val="00891F63"/>
  </w:style>
  <w:style w:type="paragraph" w:styleId="ListParagraph">
    <w:name w:val="List Paragraph"/>
    <w:basedOn w:val="Normal"/>
    <w:link w:val="ListParagraphChar"/>
    <w:uiPriority w:val="34"/>
    <w:qFormat/>
    <w:rsid w:val="00891F63"/>
    <w:pPr>
      <w:ind w:left="720"/>
      <w:contextualSpacing/>
    </w:pPr>
  </w:style>
  <w:style w:type="character" w:customStyle="1" w:styleId="ListParagraphChar">
    <w:name w:val="List Paragraph Char"/>
    <w:link w:val="ListParagraph"/>
    <w:locked/>
    <w:rsid w:val="007E75A1"/>
  </w:style>
  <w:style w:type="character" w:styleId="Hyperlink">
    <w:name w:val="Hyperlink"/>
    <w:basedOn w:val="DefaultParagraphFont"/>
    <w:uiPriority w:val="99"/>
    <w:unhideWhenUsed/>
    <w:rsid w:val="00246420"/>
    <w:rPr>
      <w:color w:val="0563C1" w:themeColor="hyperlink"/>
      <w:u w:val="single"/>
    </w:rPr>
  </w:style>
  <w:style w:type="character" w:customStyle="1" w:styleId="UnresolvedMention1">
    <w:name w:val="Unresolved Mention1"/>
    <w:basedOn w:val="DefaultParagraphFont"/>
    <w:uiPriority w:val="99"/>
    <w:semiHidden/>
    <w:unhideWhenUsed/>
    <w:rsid w:val="00246420"/>
    <w:rPr>
      <w:color w:val="605E5C"/>
      <w:shd w:val="clear" w:color="auto" w:fill="E1DFDD"/>
    </w:rPr>
  </w:style>
  <w:style w:type="character" w:styleId="FollowedHyperlink">
    <w:name w:val="FollowedHyperlink"/>
    <w:basedOn w:val="DefaultParagraphFont"/>
    <w:uiPriority w:val="99"/>
    <w:semiHidden/>
    <w:unhideWhenUsed/>
    <w:rsid w:val="006B72C0"/>
    <w:rPr>
      <w:color w:val="954F72" w:themeColor="followedHyperlink"/>
      <w:u w:val="single"/>
    </w:rPr>
  </w:style>
  <w:style w:type="character" w:styleId="CommentReference">
    <w:name w:val="annotation reference"/>
    <w:basedOn w:val="DefaultParagraphFont"/>
    <w:uiPriority w:val="99"/>
    <w:semiHidden/>
    <w:unhideWhenUsed/>
    <w:rsid w:val="00C92C98"/>
    <w:rPr>
      <w:sz w:val="16"/>
      <w:szCs w:val="16"/>
    </w:rPr>
  </w:style>
  <w:style w:type="paragraph" w:styleId="CommentText">
    <w:name w:val="annotation text"/>
    <w:basedOn w:val="Normal"/>
    <w:link w:val="CommentTextChar"/>
    <w:uiPriority w:val="99"/>
    <w:semiHidden/>
    <w:unhideWhenUsed/>
    <w:rsid w:val="00C92C98"/>
    <w:rPr>
      <w:sz w:val="20"/>
      <w:szCs w:val="20"/>
    </w:rPr>
  </w:style>
  <w:style w:type="character" w:customStyle="1" w:styleId="CommentTextChar">
    <w:name w:val="Comment Text Char"/>
    <w:basedOn w:val="DefaultParagraphFont"/>
    <w:link w:val="CommentText"/>
    <w:uiPriority w:val="99"/>
    <w:semiHidden/>
    <w:rsid w:val="00C92C98"/>
    <w:rPr>
      <w:sz w:val="20"/>
      <w:szCs w:val="20"/>
    </w:rPr>
  </w:style>
  <w:style w:type="paragraph" w:styleId="CommentSubject">
    <w:name w:val="annotation subject"/>
    <w:basedOn w:val="CommentText"/>
    <w:next w:val="CommentText"/>
    <w:link w:val="CommentSubjectChar"/>
    <w:uiPriority w:val="99"/>
    <w:semiHidden/>
    <w:unhideWhenUsed/>
    <w:rsid w:val="00C92C98"/>
    <w:rPr>
      <w:b/>
      <w:bCs/>
    </w:rPr>
  </w:style>
  <w:style w:type="character" w:customStyle="1" w:styleId="CommentSubjectChar">
    <w:name w:val="Comment Subject Char"/>
    <w:basedOn w:val="CommentTextChar"/>
    <w:link w:val="CommentSubject"/>
    <w:uiPriority w:val="99"/>
    <w:semiHidden/>
    <w:rsid w:val="00C92C98"/>
    <w:rPr>
      <w:b/>
      <w:bCs/>
      <w:sz w:val="20"/>
      <w:szCs w:val="20"/>
    </w:rPr>
  </w:style>
  <w:style w:type="paragraph" w:styleId="Header">
    <w:name w:val="header"/>
    <w:basedOn w:val="Normal"/>
    <w:link w:val="HeaderChar"/>
    <w:rsid w:val="00C30655"/>
    <w:pPr>
      <w:tabs>
        <w:tab w:val="center" w:pos="4320"/>
        <w:tab w:val="right" w:pos="8640"/>
      </w:tabs>
    </w:pPr>
    <w:rPr>
      <w:rFonts w:ascii="Times New Roman" w:eastAsia="Times New Roman" w:hAnsi="Times New Roman" w:cs="Times New Roman"/>
    </w:rPr>
  </w:style>
  <w:style w:type="character" w:customStyle="1" w:styleId="HeaderChar">
    <w:name w:val="Header Char"/>
    <w:basedOn w:val="DefaultParagraphFont"/>
    <w:link w:val="Header"/>
    <w:rsid w:val="00C30655"/>
    <w:rPr>
      <w:rFonts w:ascii="Times New Roman" w:eastAsia="Times New Roman" w:hAnsi="Times New Roman" w:cs="Times New Roman"/>
    </w:rPr>
  </w:style>
  <w:style w:type="paragraph" w:styleId="NormalWeb">
    <w:name w:val="Normal (Web)"/>
    <w:basedOn w:val="Normal"/>
    <w:rsid w:val="00C30655"/>
    <w:pPr>
      <w:spacing w:before="100" w:beforeAutospacing="1" w:after="100" w:afterAutospacing="1" w:line="288" w:lineRule="atLeast"/>
    </w:pPr>
    <w:rPr>
      <w:rFonts w:ascii="Verdana" w:eastAsia="Times New Roman" w:hAnsi="Verdana"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02235692">
      <w:bodyDiv w:val="1"/>
      <w:marLeft w:val="0"/>
      <w:marRight w:val="0"/>
      <w:marTop w:val="0"/>
      <w:marBottom w:val="0"/>
      <w:divBdr>
        <w:top w:val="none" w:sz="0" w:space="0" w:color="auto"/>
        <w:left w:val="none" w:sz="0" w:space="0" w:color="auto"/>
        <w:bottom w:val="none" w:sz="0" w:space="0" w:color="auto"/>
        <w:right w:val="none" w:sz="0" w:space="0" w:color="auto"/>
      </w:divBdr>
    </w:div>
    <w:div w:id="2026635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DB7BB15D9CEF241A0C9E1F1D6DADF4B" ma:contentTypeVersion="4" ma:contentTypeDescription="Create a new document." ma:contentTypeScope="" ma:versionID="5c77d8a34d7c4faced3a3b0a3790160d">
  <xsd:schema xmlns:xsd="http://www.w3.org/2001/XMLSchema" xmlns:xs="http://www.w3.org/2001/XMLSchema" xmlns:p="http://schemas.microsoft.com/office/2006/metadata/properties" xmlns:ns2="4e104a16-4178-4e2a-8fc6-7c2e89a7c66d" xmlns:ns3="2ed39aab-ca95-4dba-b522-9a0591c774e5" targetNamespace="http://schemas.microsoft.com/office/2006/metadata/properties" ma:root="true" ma:fieldsID="d874764cb0321f2ceacbe2c1aa42a4f2" ns2:_="" ns3:_="">
    <xsd:import namespace="4e104a16-4178-4e2a-8fc6-7c2e89a7c66d"/>
    <xsd:import namespace="2ed39aab-ca95-4dba-b522-9a0591c774e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104a16-4178-4e2a-8fc6-7c2e89a7c66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ed39aab-ca95-4dba-b522-9a0591c774e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4012F6C-F630-40A7-B7CE-6F20EF1D698F}">
  <ds:schemaRefs>
    <ds:schemaRef ds:uri="http://schemas.microsoft.com/sharepoint/v3/contenttype/forms"/>
  </ds:schemaRefs>
</ds:datastoreItem>
</file>

<file path=customXml/itemProps2.xml><?xml version="1.0" encoding="utf-8"?>
<ds:datastoreItem xmlns:ds="http://schemas.openxmlformats.org/officeDocument/2006/customXml" ds:itemID="{90A3B0AB-72D5-4F2E-871E-6C2A551AC3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104a16-4178-4e2a-8fc6-7c2e89a7c66d"/>
    <ds:schemaRef ds:uri="2ed39aab-ca95-4dba-b522-9a0591c774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4492356-583D-4B5B-9529-745EB07909F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463</Words>
  <Characters>2643</Characters>
  <Application>Microsoft Office Word</Application>
  <DocSecurity>0</DocSecurity>
  <Lines>22</Lines>
  <Paragraphs>6</Paragraphs>
  <ScaleCrop>false</ScaleCrop>
  <Company/>
  <LinksUpToDate>false</LinksUpToDate>
  <CharactersWithSpaces>3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Roy Wong</dc:creator>
  <cp:keywords/>
  <dc:description/>
  <cp:lastModifiedBy>Marshall, Carmelita (OS/ONC)</cp:lastModifiedBy>
  <cp:revision>2</cp:revision>
  <dcterms:created xsi:type="dcterms:W3CDTF">2021-10-08T18:38:00Z</dcterms:created>
  <dcterms:modified xsi:type="dcterms:W3CDTF">2021-10-08T1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DB7BB15D9CEF241A0C9E1F1D6DADF4B</vt:lpwstr>
  </property>
</Properties>
</file>